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olna Butterwic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ol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utterwic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19 West Higgins Avenue,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gogolek1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0723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o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